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092D6" w14:textId="39C62BE7" w:rsidR="009141E0" w:rsidRDefault="00DD55AF">
      <w:r w:rsidRPr="00DD55AF">
        <w:rPr>
          <w:noProof/>
        </w:rPr>
        <w:drawing>
          <wp:inline distT="0" distB="0" distL="0" distR="0" wp14:anchorId="028F0514" wp14:editId="19B9DE4C">
            <wp:extent cx="5731510" cy="4004945"/>
            <wp:effectExtent l="0" t="0" r="2540" b="0"/>
            <wp:docPr id="6141249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124997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CAABC" w14:textId="77777777" w:rsidR="00DD55AF" w:rsidRDefault="00DD55AF"/>
    <w:p w14:paraId="1044C8D5" w14:textId="487D1F69" w:rsidR="00DD55AF" w:rsidRDefault="00DD55AF">
      <w:r w:rsidRPr="00DD55AF">
        <w:rPr>
          <w:noProof/>
        </w:rPr>
        <w:lastRenderedPageBreak/>
        <w:drawing>
          <wp:inline distT="0" distB="0" distL="0" distR="0" wp14:anchorId="032AEAF8" wp14:editId="6B593949">
            <wp:extent cx="5731510" cy="5935980"/>
            <wp:effectExtent l="0" t="0" r="2540" b="7620"/>
            <wp:docPr id="1181129262" name="Picture 1" descr="Screens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129262" name="Picture 1" descr="Screens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3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34C40" w14:textId="77777777" w:rsidR="00DD55AF" w:rsidRDefault="00DD55AF"/>
    <w:p w14:paraId="1EADF08F" w14:textId="221399BA" w:rsidR="00DD55AF" w:rsidRDefault="00DD55AF">
      <w:r w:rsidRPr="00DD55AF">
        <w:rPr>
          <w:noProof/>
        </w:rPr>
        <w:lastRenderedPageBreak/>
        <w:drawing>
          <wp:inline distT="0" distB="0" distL="0" distR="0" wp14:anchorId="64FD312F" wp14:editId="3E457783">
            <wp:extent cx="5731510" cy="3582670"/>
            <wp:effectExtent l="0" t="0" r="2540" b="0"/>
            <wp:docPr id="1957059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05945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54443" w14:textId="01621976" w:rsidR="00DD55AF" w:rsidRDefault="00DD55AF">
      <w:r w:rsidRPr="00DD55AF">
        <w:rPr>
          <w:noProof/>
        </w:rPr>
        <w:drawing>
          <wp:inline distT="0" distB="0" distL="0" distR="0" wp14:anchorId="2B778355" wp14:editId="48A03EC3">
            <wp:extent cx="5731510" cy="2414270"/>
            <wp:effectExtent l="0" t="0" r="2540" b="5080"/>
            <wp:docPr id="8300414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041459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336BF" w14:textId="77777777" w:rsidR="00DD55AF" w:rsidRDefault="00DD55AF"/>
    <w:p w14:paraId="3A277E72" w14:textId="2AFB031D" w:rsidR="00DD55AF" w:rsidRDefault="00DD55AF">
      <w:r w:rsidRPr="00DD55AF">
        <w:rPr>
          <w:noProof/>
        </w:rPr>
        <w:lastRenderedPageBreak/>
        <w:drawing>
          <wp:inline distT="0" distB="0" distL="0" distR="0" wp14:anchorId="7AB33B82" wp14:editId="6F439CB2">
            <wp:extent cx="5731510" cy="2814320"/>
            <wp:effectExtent l="0" t="0" r="2540" b="5080"/>
            <wp:docPr id="7017602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76020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52D92" w14:textId="77777777" w:rsidR="00DD55AF" w:rsidRDefault="00DD55AF"/>
    <w:p w14:paraId="3D946D23" w14:textId="6225F7FE" w:rsidR="00DD55AF" w:rsidRDefault="00DD55AF">
      <w:r w:rsidRPr="00DD55AF">
        <w:rPr>
          <w:noProof/>
        </w:rPr>
        <w:drawing>
          <wp:inline distT="0" distB="0" distL="0" distR="0" wp14:anchorId="65A7C4E1" wp14:editId="76285AB2">
            <wp:extent cx="5731510" cy="2096135"/>
            <wp:effectExtent l="0" t="0" r="2540" b="0"/>
            <wp:docPr id="20418957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89573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549D9" w14:textId="77777777" w:rsidR="00DD55AF" w:rsidRDefault="00DD55AF"/>
    <w:p w14:paraId="4A685ABD" w14:textId="66C91008" w:rsidR="00DD55AF" w:rsidRDefault="00DD55AF">
      <w:r w:rsidRPr="00DD55AF">
        <w:rPr>
          <w:noProof/>
        </w:rPr>
        <w:lastRenderedPageBreak/>
        <w:drawing>
          <wp:inline distT="0" distB="0" distL="0" distR="0" wp14:anchorId="4A78E18A" wp14:editId="15673740">
            <wp:extent cx="5731510" cy="4097020"/>
            <wp:effectExtent l="0" t="0" r="2540" b="0"/>
            <wp:docPr id="874143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1434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3EF54" w14:textId="7C9E8DB6" w:rsidR="00DD55AF" w:rsidRDefault="00DD55AF">
      <w:r w:rsidRPr="00DD55AF">
        <w:rPr>
          <w:noProof/>
        </w:rPr>
        <w:lastRenderedPageBreak/>
        <w:drawing>
          <wp:inline distT="0" distB="0" distL="0" distR="0" wp14:anchorId="69AF7B6C" wp14:editId="72B5CFA8">
            <wp:extent cx="5731510" cy="4864735"/>
            <wp:effectExtent l="0" t="0" r="2540" b="0"/>
            <wp:docPr id="681755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75587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6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25234" w14:textId="77777777" w:rsidR="00DD55AF" w:rsidRDefault="00DD55AF"/>
    <w:p w14:paraId="70D07052" w14:textId="1E8BA927" w:rsidR="00DD55AF" w:rsidRDefault="00DD55AF">
      <w:r w:rsidRPr="00DD55AF">
        <w:rPr>
          <w:noProof/>
        </w:rPr>
        <w:lastRenderedPageBreak/>
        <w:drawing>
          <wp:inline distT="0" distB="0" distL="0" distR="0" wp14:anchorId="6EE4ED7F" wp14:editId="0ECBD2E9">
            <wp:extent cx="5731510" cy="5025390"/>
            <wp:effectExtent l="0" t="0" r="2540" b="3810"/>
            <wp:docPr id="32951864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518642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2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9B0A7" w14:textId="77777777" w:rsidR="00DD55AF" w:rsidRDefault="00DD55AF"/>
    <w:p w14:paraId="76D00C6A" w14:textId="745524E8" w:rsidR="00DD55AF" w:rsidRDefault="00DD55AF">
      <w:r w:rsidRPr="00DD55AF">
        <w:rPr>
          <w:noProof/>
        </w:rPr>
        <w:drawing>
          <wp:inline distT="0" distB="0" distL="0" distR="0" wp14:anchorId="0175C71B" wp14:editId="2C664ECA">
            <wp:extent cx="5731510" cy="1906270"/>
            <wp:effectExtent l="0" t="0" r="2540" b="0"/>
            <wp:docPr id="15727348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734844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9C163" w14:textId="77777777" w:rsidR="00DD55AF" w:rsidRDefault="00DD55AF"/>
    <w:p w14:paraId="39113760" w14:textId="21FBA6D0" w:rsidR="00DD55AF" w:rsidRDefault="00DD55AF">
      <w:r w:rsidRPr="00DD55AF">
        <w:rPr>
          <w:noProof/>
        </w:rPr>
        <w:lastRenderedPageBreak/>
        <w:drawing>
          <wp:inline distT="0" distB="0" distL="0" distR="0" wp14:anchorId="4E3B4829" wp14:editId="4373A570">
            <wp:extent cx="5731510" cy="2760980"/>
            <wp:effectExtent l="0" t="0" r="2540" b="1270"/>
            <wp:docPr id="8863822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382202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C4623" w14:textId="77777777" w:rsidR="00DD55AF" w:rsidRDefault="00DD55AF"/>
    <w:p w14:paraId="61197A87" w14:textId="179FFCFB" w:rsidR="00DD55AF" w:rsidRDefault="00DD55AF">
      <w:r w:rsidRPr="00DD55AF">
        <w:rPr>
          <w:noProof/>
        </w:rPr>
        <w:drawing>
          <wp:inline distT="0" distB="0" distL="0" distR="0" wp14:anchorId="6FB8DBE8" wp14:editId="366009FB">
            <wp:extent cx="5731510" cy="5417185"/>
            <wp:effectExtent l="0" t="0" r="2540" b="0"/>
            <wp:docPr id="900844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8448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1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76334" w14:textId="57BFC27E" w:rsidR="00DD55AF" w:rsidRDefault="00DD55AF">
      <w:r w:rsidRPr="00DD55AF">
        <w:rPr>
          <w:noProof/>
        </w:rPr>
        <w:lastRenderedPageBreak/>
        <w:drawing>
          <wp:inline distT="0" distB="0" distL="0" distR="0" wp14:anchorId="729551A3" wp14:editId="009C7B06">
            <wp:extent cx="5731510" cy="2734310"/>
            <wp:effectExtent l="0" t="0" r="2540" b="8890"/>
            <wp:docPr id="7847143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714393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9A1FE" w14:textId="77777777" w:rsidR="00DD55AF" w:rsidRDefault="00DD55AF"/>
    <w:p w14:paraId="22050836" w14:textId="4E8A79D7" w:rsidR="00DD55AF" w:rsidRDefault="00DD55AF">
      <w:r w:rsidRPr="00DD55AF">
        <w:rPr>
          <w:noProof/>
        </w:rPr>
        <w:drawing>
          <wp:inline distT="0" distB="0" distL="0" distR="0" wp14:anchorId="31710167" wp14:editId="142816F7">
            <wp:extent cx="5731510" cy="2493645"/>
            <wp:effectExtent l="0" t="0" r="2540" b="1905"/>
            <wp:docPr id="7893768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37683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CA73" w14:textId="77777777" w:rsidR="00DD55AF" w:rsidRDefault="00DD55AF"/>
    <w:p w14:paraId="1143E595" w14:textId="63909885" w:rsidR="00DD55AF" w:rsidRDefault="00DD55AF"/>
    <w:p w14:paraId="614F1CC8" w14:textId="77777777" w:rsidR="006E2ECE" w:rsidRDefault="006E2ECE"/>
    <w:p w14:paraId="09386D94" w14:textId="7F0DE032" w:rsidR="006E2ECE" w:rsidRDefault="006E2ECE">
      <w:r w:rsidRPr="006E2ECE">
        <w:rPr>
          <w:noProof/>
        </w:rPr>
        <w:lastRenderedPageBreak/>
        <w:drawing>
          <wp:inline distT="0" distB="0" distL="0" distR="0" wp14:anchorId="525ED12E" wp14:editId="4AB7EAC6">
            <wp:extent cx="5731510" cy="4027170"/>
            <wp:effectExtent l="0" t="0" r="2540" b="0"/>
            <wp:docPr id="9671690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16908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1B109" w14:textId="77777777" w:rsidR="006E2ECE" w:rsidRDefault="006E2ECE"/>
    <w:p w14:paraId="09D4756B" w14:textId="625B1B79" w:rsidR="006E2ECE" w:rsidRDefault="00DE7ACA">
      <w:r w:rsidRPr="00DE7ACA">
        <w:rPr>
          <w:noProof/>
        </w:rPr>
        <w:drawing>
          <wp:inline distT="0" distB="0" distL="0" distR="0" wp14:anchorId="5C39CACB" wp14:editId="0B9AF340">
            <wp:extent cx="5731510" cy="3476625"/>
            <wp:effectExtent l="0" t="0" r="2540" b="9525"/>
            <wp:docPr id="9798065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806535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C760B" w14:textId="77777777" w:rsidR="00DE7ACA" w:rsidRDefault="00DE7ACA"/>
    <w:p w14:paraId="69B7BEEC" w14:textId="382517B1" w:rsidR="00DE7ACA" w:rsidRDefault="00DE7ACA">
      <w:r w:rsidRPr="00DE7ACA">
        <w:rPr>
          <w:noProof/>
        </w:rPr>
        <w:lastRenderedPageBreak/>
        <w:drawing>
          <wp:inline distT="0" distB="0" distL="0" distR="0" wp14:anchorId="020ABCF1" wp14:editId="15693C3F">
            <wp:extent cx="5731510" cy="3828415"/>
            <wp:effectExtent l="0" t="0" r="2540" b="635"/>
            <wp:docPr id="8290741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074165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6CC37" w14:textId="77777777" w:rsidR="00DE7ACA" w:rsidRDefault="00DE7ACA"/>
    <w:p w14:paraId="6AC52735" w14:textId="03D24F65" w:rsidR="00DE7ACA" w:rsidRDefault="00DE7ACA">
      <w:r w:rsidRPr="00DE7ACA">
        <w:rPr>
          <w:noProof/>
        </w:rPr>
        <w:drawing>
          <wp:inline distT="0" distB="0" distL="0" distR="0" wp14:anchorId="363C8A97" wp14:editId="03C093E5">
            <wp:extent cx="5731510" cy="3818255"/>
            <wp:effectExtent l="0" t="0" r="2540" b="0"/>
            <wp:docPr id="5970351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035186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715C4" w14:textId="77777777" w:rsidR="00DE7ACA" w:rsidRDefault="00DE7ACA"/>
    <w:p w14:paraId="70A67B9A" w14:textId="30FD6831" w:rsidR="00DE7ACA" w:rsidRDefault="00DE7ACA">
      <w:r w:rsidRPr="00DE7ACA">
        <w:rPr>
          <w:noProof/>
        </w:rPr>
        <w:lastRenderedPageBreak/>
        <w:drawing>
          <wp:inline distT="0" distB="0" distL="0" distR="0" wp14:anchorId="0492E0EB" wp14:editId="59ED79D2">
            <wp:extent cx="5731510" cy="1985645"/>
            <wp:effectExtent l="0" t="0" r="2540" b="0"/>
            <wp:docPr id="21290368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036811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9D629" w14:textId="77777777" w:rsidR="00DE7ACA" w:rsidRDefault="00DE7ACA"/>
    <w:p w14:paraId="12AC3B7D" w14:textId="66D55B9D" w:rsidR="00DE7ACA" w:rsidRDefault="00DE7ACA">
      <w:r w:rsidRPr="00DE7ACA">
        <w:rPr>
          <w:noProof/>
        </w:rPr>
        <w:drawing>
          <wp:inline distT="0" distB="0" distL="0" distR="0" wp14:anchorId="22288215" wp14:editId="7F07333C">
            <wp:extent cx="5731510" cy="2573020"/>
            <wp:effectExtent l="0" t="0" r="2540" b="0"/>
            <wp:docPr id="959084234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084234" name="Picture 1" descr="A screenshot of a computer scree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41A78" w14:textId="77777777" w:rsidR="00DE7ACA" w:rsidRDefault="00DE7ACA"/>
    <w:p w14:paraId="21CB4B78" w14:textId="6DFEDE2E" w:rsidR="00DE7ACA" w:rsidRDefault="00DE7ACA">
      <w:r w:rsidRPr="00DE7ACA">
        <w:rPr>
          <w:noProof/>
        </w:rPr>
        <w:drawing>
          <wp:inline distT="0" distB="0" distL="0" distR="0" wp14:anchorId="659E8601" wp14:editId="3266EB2C">
            <wp:extent cx="5731510" cy="2711450"/>
            <wp:effectExtent l="0" t="0" r="2540" b="0"/>
            <wp:docPr id="7484316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431637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2B06F" w14:textId="77777777" w:rsidR="00DE7ACA" w:rsidRDefault="00DE7ACA"/>
    <w:p w14:paraId="67129C4A" w14:textId="6BB58BD8" w:rsidR="00DE7ACA" w:rsidRDefault="00DE7ACA">
      <w:r w:rsidRPr="00DE7ACA">
        <w:rPr>
          <w:noProof/>
        </w:rPr>
        <w:lastRenderedPageBreak/>
        <w:drawing>
          <wp:inline distT="0" distB="0" distL="0" distR="0" wp14:anchorId="2EC2DC79" wp14:editId="795A566A">
            <wp:extent cx="5731510" cy="4013835"/>
            <wp:effectExtent l="0" t="0" r="2540" b="5715"/>
            <wp:docPr id="11087588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758843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CAE8D" w14:textId="77777777" w:rsidR="00DE7ACA" w:rsidRDefault="00DE7ACA"/>
    <w:p w14:paraId="59F507A5" w14:textId="7A3A0890" w:rsidR="00DE7ACA" w:rsidRDefault="00DE7ACA">
      <w:r w:rsidRPr="00DE7ACA">
        <w:rPr>
          <w:noProof/>
        </w:rPr>
        <w:drawing>
          <wp:inline distT="0" distB="0" distL="0" distR="0" wp14:anchorId="1F677CE4" wp14:editId="3A8E474F">
            <wp:extent cx="5731510" cy="2750820"/>
            <wp:effectExtent l="0" t="0" r="2540" b="0"/>
            <wp:docPr id="6775341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534108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531E9" w14:textId="77777777" w:rsidR="00DE7ACA" w:rsidRDefault="00DE7ACA"/>
    <w:p w14:paraId="3EE9B02C" w14:textId="0EDF2D59" w:rsidR="00DE7ACA" w:rsidRDefault="00DE7ACA">
      <w:r w:rsidRPr="00DE7ACA">
        <w:rPr>
          <w:noProof/>
        </w:rPr>
        <w:lastRenderedPageBreak/>
        <w:drawing>
          <wp:inline distT="0" distB="0" distL="0" distR="0" wp14:anchorId="22DB6C7A" wp14:editId="5A9DC94B">
            <wp:extent cx="5731510" cy="2716530"/>
            <wp:effectExtent l="0" t="0" r="2540" b="7620"/>
            <wp:docPr id="17543334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333479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F7E9A" w14:textId="77777777" w:rsidR="00DE7ACA" w:rsidRDefault="00DE7ACA"/>
    <w:p w14:paraId="1FC82B6D" w14:textId="406C7AEA" w:rsidR="00DE7ACA" w:rsidRDefault="00DE7ACA">
      <w:r w:rsidRPr="00DE7ACA">
        <w:rPr>
          <w:noProof/>
        </w:rPr>
        <w:drawing>
          <wp:inline distT="0" distB="0" distL="0" distR="0" wp14:anchorId="1CB44325" wp14:editId="205BF5DB">
            <wp:extent cx="5731510" cy="2773045"/>
            <wp:effectExtent l="0" t="0" r="2540" b="8255"/>
            <wp:docPr id="17327331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733187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95669" w14:textId="77777777" w:rsidR="00DE7ACA" w:rsidRDefault="00DE7ACA"/>
    <w:p w14:paraId="7BA89EEA" w14:textId="315AC168" w:rsidR="00DE7ACA" w:rsidRDefault="00DE7ACA">
      <w:r w:rsidRPr="00DE7ACA">
        <w:rPr>
          <w:noProof/>
        </w:rPr>
        <w:lastRenderedPageBreak/>
        <w:drawing>
          <wp:inline distT="0" distB="0" distL="0" distR="0" wp14:anchorId="01BA6F2D" wp14:editId="3A1CEDCA">
            <wp:extent cx="5731510" cy="2783840"/>
            <wp:effectExtent l="0" t="0" r="2540" b="0"/>
            <wp:docPr id="18753796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379644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2552" w14:textId="77777777" w:rsidR="00DE7ACA" w:rsidRDefault="00DE7ACA"/>
    <w:p w14:paraId="7B4FE927" w14:textId="23F1363C" w:rsidR="00DE7ACA" w:rsidRDefault="00DE7ACA">
      <w:r w:rsidRPr="00DE7ACA">
        <w:rPr>
          <w:noProof/>
        </w:rPr>
        <w:drawing>
          <wp:inline distT="0" distB="0" distL="0" distR="0" wp14:anchorId="77BA69A5" wp14:editId="6AC92683">
            <wp:extent cx="5731510" cy="2812415"/>
            <wp:effectExtent l="0" t="0" r="2540" b="6985"/>
            <wp:docPr id="21095747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574773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58B2F" w14:textId="77777777" w:rsidR="00DE7ACA" w:rsidRDefault="00DE7ACA"/>
    <w:p w14:paraId="6C5528BD" w14:textId="4D84FAAF" w:rsidR="00DE7ACA" w:rsidRDefault="009570D4">
      <w:r w:rsidRPr="009570D4">
        <w:rPr>
          <w:noProof/>
        </w:rPr>
        <w:lastRenderedPageBreak/>
        <w:drawing>
          <wp:inline distT="0" distB="0" distL="0" distR="0" wp14:anchorId="0191EA83" wp14:editId="326F418B">
            <wp:extent cx="5731510" cy="2757170"/>
            <wp:effectExtent l="0" t="0" r="2540" b="5080"/>
            <wp:docPr id="9369101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910184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98920" w14:textId="77777777" w:rsidR="009570D4" w:rsidRDefault="009570D4"/>
    <w:p w14:paraId="5A0842C4" w14:textId="15D81028" w:rsidR="009570D4" w:rsidRDefault="009570D4">
      <w:r w:rsidRPr="009570D4">
        <w:rPr>
          <w:noProof/>
        </w:rPr>
        <w:drawing>
          <wp:inline distT="0" distB="0" distL="0" distR="0" wp14:anchorId="1CF099E9" wp14:editId="38A99F0B">
            <wp:extent cx="5731510" cy="3892550"/>
            <wp:effectExtent l="0" t="0" r="2540" b="0"/>
            <wp:docPr id="2551678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16783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6CBB6" w14:textId="77777777" w:rsidR="009570D4" w:rsidRDefault="009570D4"/>
    <w:p w14:paraId="5B729143" w14:textId="628A4C92" w:rsidR="009570D4" w:rsidRDefault="009570D4">
      <w:r w:rsidRPr="009570D4">
        <w:rPr>
          <w:noProof/>
        </w:rPr>
        <w:lastRenderedPageBreak/>
        <w:drawing>
          <wp:inline distT="0" distB="0" distL="0" distR="0" wp14:anchorId="6EA86C74" wp14:editId="68D6E170">
            <wp:extent cx="5731510" cy="2815590"/>
            <wp:effectExtent l="0" t="0" r="2540" b="3810"/>
            <wp:docPr id="19369575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957513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11932" w14:textId="77777777" w:rsidR="001B14B6" w:rsidRDefault="001B14B6"/>
    <w:p w14:paraId="549CE1D9" w14:textId="292FBA41" w:rsidR="001B14B6" w:rsidRDefault="001B14B6">
      <w:r w:rsidRPr="001B14B6">
        <w:rPr>
          <w:noProof/>
        </w:rPr>
        <w:drawing>
          <wp:inline distT="0" distB="0" distL="0" distR="0" wp14:anchorId="270910A7" wp14:editId="21D0A39F">
            <wp:extent cx="5325218" cy="1733792"/>
            <wp:effectExtent l="0" t="0" r="8890" b="0"/>
            <wp:docPr id="13661356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135626" name="Picture 1" descr="A screenshot of a computer program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DF7C1" w14:textId="77777777" w:rsidR="001B14B6" w:rsidRDefault="001B14B6"/>
    <w:p w14:paraId="3FE8035D" w14:textId="5444BB5C" w:rsidR="001B14B6" w:rsidRDefault="007F3275">
      <w:r w:rsidRPr="007F3275">
        <w:rPr>
          <w:noProof/>
        </w:rPr>
        <w:lastRenderedPageBreak/>
        <w:drawing>
          <wp:inline distT="0" distB="0" distL="0" distR="0" wp14:anchorId="6BD4A9B6" wp14:editId="587F9D88">
            <wp:extent cx="3620005" cy="6354062"/>
            <wp:effectExtent l="0" t="0" r="0" b="8890"/>
            <wp:docPr id="210921439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214392" name="Picture 1" descr="A screen 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20005" cy="635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25E3F" w14:textId="77777777" w:rsidR="007F3275" w:rsidRDefault="007F3275"/>
    <w:p w14:paraId="5517FF6F" w14:textId="6EAC3A7E" w:rsidR="007F3275" w:rsidRDefault="007F3275">
      <w:r w:rsidRPr="007F3275">
        <w:rPr>
          <w:noProof/>
        </w:rPr>
        <w:drawing>
          <wp:inline distT="0" distB="0" distL="0" distR="0" wp14:anchorId="604CEAAF" wp14:editId="6EF5293F">
            <wp:extent cx="5731510" cy="1329055"/>
            <wp:effectExtent l="0" t="0" r="2540" b="4445"/>
            <wp:docPr id="137754895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548959" name="Picture 1" descr="A screen 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07CA" w14:textId="77777777" w:rsidR="007F3275" w:rsidRDefault="007F3275"/>
    <w:p w14:paraId="66BA832B" w14:textId="44EA4965" w:rsidR="007F3275" w:rsidRDefault="007F3275">
      <w:r w:rsidRPr="007F3275">
        <w:rPr>
          <w:noProof/>
        </w:rPr>
        <w:lastRenderedPageBreak/>
        <w:drawing>
          <wp:inline distT="0" distB="0" distL="0" distR="0" wp14:anchorId="6B0E9443" wp14:editId="295AAFC0">
            <wp:extent cx="4153480" cy="4982270"/>
            <wp:effectExtent l="0" t="0" r="0" b="0"/>
            <wp:docPr id="130163284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1632847" name="Picture 1" descr="A screenshot of a computer program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498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655F3" w14:textId="77777777" w:rsidR="007F3275" w:rsidRDefault="007F3275"/>
    <w:p w14:paraId="67371685" w14:textId="0594C35C" w:rsidR="007F3275" w:rsidRDefault="00997371">
      <w:r w:rsidRPr="00997371">
        <w:rPr>
          <w:noProof/>
        </w:rPr>
        <w:lastRenderedPageBreak/>
        <w:drawing>
          <wp:inline distT="0" distB="0" distL="0" distR="0" wp14:anchorId="3717461D" wp14:editId="39468B94">
            <wp:extent cx="5731510" cy="3679825"/>
            <wp:effectExtent l="0" t="0" r="2540" b="0"/>
            <wp:docPr id="169930101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301015" name="Picture 1" descr="A screen 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8FD49" w14:textId="77777777" w:rsidR="00997371" w:rsidRDefault="00997371"/>
    <w:p w14:paraId="44B16D46" w14:textId="49D73B51" w:rsidR="00997371" w:rsidRDefault="005275FA">
      <w:r w:rsidRPr="005275FA">
        <w:rPr>
          <w:noProof/>
        </w:rPr>
        <w:drawing>
          <wp:inline distT="0" distB="0" distL="0" distR="0" wp14:anchorId="610B61C6" wp14:editId="5DC1468D">
            <wp:extent cx="5731510" cy="3616960"/>
            <wp:effectExtent l="0" t="0" r="2540" b="2540"/>
            <wp:docPr id="15222546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254698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2C544" w14:textId="77777777" w:rsidR="005275FA" w:rsidRDefault="005275FA"/>
    <w:p w14:paraId="26698F7F" w14:textId="066559F7" w:rsidR="005275FA" w:rsidRDefault="00F510B1">
      <w:r w:rsidRPr="00F510B1">
        <w:rPr>
          <w:noProof/>
        </w:rPr>
        <w:lastRenderedPageBreak/>
        <w:drawing>
          <wp:inline distT="0" distB="0" distL="0" distR="0" wp14:anchorId="79390802" wp14:editId="0E4E5017">
            <wp:extent cx="5731510" cy="3460750"/>
            <wp:effectExtent l="0" t="0" r="2540" b="6350"/>
            <wp:docPr id="48535287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352878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CD6C5" w14:textId="77777777" w:rsidR="001B14B6" w:rsidRDefault="001B14B6"/>
    <w:p w14:paraId="12E7BDA6" w14:textId="51060860" w:rsidR="001B14B6" w:rsidRDefault="001B14B6"/>
    <w:p w14:paraId="4A86F4BC" w14:textId="77777777" w:rsidR="001B14B6" w:rsidRDefault="001B14B6"/>
    <w:p w14:paraId="4460D695" w14:textId="6F7C1906" w:rsidR="001B14B6" w:rsidRDefault="001B14B6"/>
    <w:p w14:paraId="552A4AAB" w14:textId="77777777" w:rsidR="001B14B6" w:rsidRDefault="001B14B6"/>
    <w:p w14:paraId="7AAD0166" w14:textId="6BDFAD4F" w:rsidR="001B14B6" w:rsidRDefault="001B14B6">
      <w:r w:rsidRPr="001B14B6">
        <w:rPr>
          <w:noProof/>
        </w:rPr>
        <w:lastRenderedPageBreak/>
        <w:drawing>
          <wp:inline distT="0" distB="0" distL="0" distR="0" wp14:anchorId="7F08A3C2" wp14:editId="2D5C4B9B">
            <wp:extent cx="5731510" cy="5464810"/>
            <wp:effectExtent l="0" t="0" r="2540" b="2540"/>
            <wp:docPr id="15619930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993066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6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06710" w14:textId="77777777" w:rsidR="001B14B6" w:rsidRDefault="001B14B6"/>
    <w:p w14:paraId="22964E88" w14:textId="51BD377D" w:rsidR="001B14B6" w:rsidRDefault="001B14B6">
      <w:r w:rsidRPr="001B14B6">
        <w:rPr>
          <w:noProof/>
        </w:rPr>
        <w:lastRenderedPageBreak/>
        <w:drawing>
          <wp:inline distT="0" distB="0" distL="0" distR="0" wp14:anchorId="630695F1" wp14:editId="3C79C2FE">
            <wp:extent cx="5731510" cy="5205730"/>
            <wp:effectExtent l="0" t="0" r="2540" b="0"/>
            <wp:docPr id="1397655221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655221" name="Picture 1" descr="A computer screen shot of a black scree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0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42A3C" w14:textId="77777777" w:rsidR="001B14B6" w:rsidRDefault="001B14B6"/>
    <w:p w14:paraId="60B5B54F" w14:textId="54DC5507" w:rsidR="001B14B6" w:rsidRDefault="001B14B6">
      <w:r w:rsidRPr="001B14B6">
        <w:rPr>
          <w:noProof/>
        </w:rPr>
        <w:drawing>
          <wp:inline distT="0" distB="0" distL="0" distR="0" wp14:anchorId="23B6E129" wp14:editId="0826EAA5">
            <wp:extent cx="5731510" cy="747395"/>
            <wp:effectExtent l="0" t="0" r="2540" b="0"/>
            <wp:docPr id="1895776193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776193" name="Picture 1" descr="A black screen with white 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855F3" w14:textId="77777777" w:rsidR="001B14B6" w:rsidRDefault="001B14B6"/>
    <w:p w14:paraId="081FA384" w14:textId="380EACD9" w:rsidR="001B14B6" w:rsidRDefault="001B14B6">
      <w:r w:rsidRPr="001B14B6">
        <w:rPr>
          <w:noProof/>
        </w:rPr>
        <w:lastRenderedPageBreak/>
        <w:drawing>
          <wp:inline distT="0" distB="0" distL="0" distR="0" wp14:anchorId="2609D368" wp14:editId="6DE96E53">
            <wp:extent cx="5731510" cy="5516880"/>
            <wp:effectExtent l="0" t="0" r="2540" b="7620"/>
            <wp:docPr id="70739275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392758" name="Picture 1" descr="A screen 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1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45422" w14:textId="77777777" w:rsidR="001B14B6" w:rsidRDefault="001B14B6"/>
    <w:p w14:paraId="379DC219" w14:textId="319F8861" w:rsidR="001B14B6" w:rsidRDefault="001B14B6">
      <w:r w:rsidRPr="001B14B6">
        <w:rPr>
          <w:noProof/>
        </w:rPr>
        <w:lastRenderedPageBreak/>
        <w:drawing>
          <wp:inline distT="0" distB="0" distL="0" distR="0" wp14:anchorId="503FBE7D" wp14:editId="4210D009">
            <wp:extent cx="5731510" cy="8003540"/>
            <wp:effectExtent l="0" t="0" r="2540" b="0"/>
            <wp:docPr id="1681959732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959732" name="Picture 1" descr="A black background with white 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0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433BE" w14:textId="77777777" w:rsidR="005501F7" w:rsidRDefault="005501F7"/>
    <w:p w14:paraId="5D6CC5E1" w14:textId="5D7BF206" w:rsidR="005501F7" w:rsidRDefault="005501F7">
      <w:r w:rsidRPr="005501F7">
        <w:lastRenderedPageBreak/>
        <w:drawing>
          <wp:inline distT="0" distB="0" distL="0" distR="0" wp14:anchorId="7700A944" wp14:editId="052195F7">
            <wp:extent cx="5731510" cy="3363595"/>
            <wp:effectExtent l="0" t="0" r="2540" b="8255"/>
            <wp:docPr id="531791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79123" name="Picture 1" descr="A screenshot of a computer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01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N7M0MTYwMTQzMjNR0lEKTi0uzszPAykwrAUAsNTAdSwAAAA="/>
  </w:docVars>
  <w:rsids>
    <w:rsidRoot w:val="00DD55AF"/>
    <w:rsid w:val="001B14B6"/>
    <w:rsid w:val="00214D86"/>
    <w:rsid w:val="005275FA"/>
    <w:rsid w:val="005501F7"/>
    <w:rsid w:val="006E2ECE"/>
    <w:rsid w:val="007F3275"/>
    <w:rsid w:val="007F6590"/>
    <w:rsid w:val="009141E0"/>
    <w:rsid w:val="009570D4"/>
    <w:rsid w:val="00997371"/>
    <w:rsid w:val="00CF3E76"/>
    <w:rsid w:val="00DD55AF"/>
    <w:rsid w:val="00DE7ACA"/>
    <w:rsid w:val="00F51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CEEF7"/>
  <w15:chartTrackingRefBased/>
  <w15:docId w15:val="{ED596B27-8C77-463E-94FE-EEA8E12B4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55A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55A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55A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55A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55A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55A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55A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55A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55A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55A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55A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55A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55A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55A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55A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55A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55A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55A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D55A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55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55A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D55A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D55A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D55A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D55A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D55A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55A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D55A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D55A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fontTable" Target="fontTable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theme" Target="theme/theme1.xml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0" Type="http://schemas.openxmlformats.org/officeDocument/2006/relationships/image" Target="media/image17.png"/><Relationship Id="rId41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6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y Borkar</dc:creator>
  <cp:keywords/>
  <dc:description/>
  <cp:lastModifiedBy>Amey Borkar</cp:lastModifiedBy>
  <cp:revision>5</cp:revision>
  <dcterms:created xsi:type="dcterms:W3CDTF">2024-04-22T15:48:00Z</dcterms:created>
  <dcterms:modified xsi:type="dcterms:W3CDTF">2024-04-23T21:51:00Z</dcterms:modified>
</cp:coreProperties>
</file>